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AB6E3" w14:textId="5567B837" w:rsidR="00CB0194" w:rsidRPr="008F1406" w:rsidRDefault="008F1406" w:rsidP="008F1406">
      <w:pPr>
        <w:ind w:firstLine="0"/>
        <w:rPr>
          <w:sz w:val="32"/>
          <w:szCs w:val="32"/>
        </w:rPr>
      </w:pPr>
      <w:r w:rsidRPr="008F1406">
        <w:rPr>
          <w:sz w:val="32"/>
          <w:szCs w:val="32"/>
        </w:rPr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F1406" w14:paraId="0540598D" w14:textId="77777777" w:rsidTr="008F1406">
        <w:tc>
          <w:tcPr>
            <w:tcW w:w="10790" w:type="dxa"/>
          </w:tcPr>
          <w:p w14:paraId="06D13338" w14:textId="77777777" w:rsidR="008F1406" w:rsidRDefault="008F1406" w:rsidP="008F1406">
            <w:pPr>
              <w:ind w:firstLine="0"/>
            </w:pPr>
            <w:r>
              <w:t>Physical Description:</w:t>
            </w:r>
          </w:p>
          <w:p w14:paraId="6B2806FB" w14:textId="6144121B" w:rsidR="008F1406" w:rsidRDefault="008F1406" w:rsidP="008F1406">
            <w:pPr>
              <w:ind w:firstLine="0"/>
            </w:pPr>
          </w:p>
          <w:p w14:paraId="0B777E7D" w14:textId="77777777" w:rsidR="008F1406" w:rsidRDefault="008F1406" w:rsidP="008F1406">
            <w:pPr>
              <w:ind w:firstLine="0"/>
            </w:pPr>
          </w:p>
          <w:p w14:paraId="2388A1B0" w14:textId="77777777" w:rsidR="008F1406" w:rsidRDefault="008F1406" w:rsidP="008F1406">
            <w:pPr>
              <w:ind w:firstLine="0"/>
            </w:pPr>
          </w:p>
          <w:p w14:paraId="2A29F9D6" w14:textId="399421FE" w:rsidR="008F1406" w:rsidRDefault="008F1406" w:rsidP="008F1406">
            <w:pPr>
              <w:ind w:firstLine="0"/>
            </w:pPr>
          </w:p>
          <w:p w14:paraId="02E8E94A" w14:textId="77777777" w:rsidR="008F1406" w:rsidRDefault="008F1406" w:rsidP="008F1406">
            <w:pPr>
              <w:ind w:firstLine="0"/>
            </w:pPr>
          </w:p>
          <w:p w14:paraId="5CF02ECD" w14:textId="4BAF9668" w:rsidR="008F1406" w:rsidRDefault="008F1406" w:rsidP="008F1406">
            <w:pPr>
              <w:ind w:firstLine="0"/>
            </w:pPr>
          </w:p>
        </w:tc>
      </w:tr>
      <w:tr w:rsidR="008F1406" w14:paraId="01A3868B" w14:textId="77777777" w:rsidTr="008F1406">
        <w:tc>
          <w:tcPr>
            <w:tcW w:w="10790" w:type="dxa"/>
          </w:tcPr>
          <w:p w14:paraId="00A4EDE5" w14:textId="77777777" w:rsidR="008F1406" w:rsidRDefault="008F1406" w:rsidP="008F1406">
            <w:pPr>
              <w:ind w:firstLine="0"/>
            </w:pPr>
            <w:r>
              <w:t>Gestures:</w:t>
            </w:r>
          </w:p>
          <w:p w14:paraId="0EF367A8" w14:textId="77777777" w:rsidR="008F1406" w:rsidRDefault="008F1406" w:rsidP="008F1406">
            <w:pPr>
              <w:ind w:firstLine="0"/>
            </w:pPr>
          </w:p>
          <w:p w14:paraId="62859229" w14:textId="023C2B60" w:rsidR="008F1406" w:rsidRDefault="008F1406" w:rsidP="008F1406">
            <w:pPr>
              <w:ind w:firstLine="0"/>
            </w:pPr>
          </w:p>
          <w:p w14:paraId="5958AA8F" w14:textId="77777777" w:rsidR="008F1406" w:rsidRDefault="008F1406" w:rsidP="008F1406">
            <w:pPr>
              <w:ind w:firstLine="0"/>
            </w:pPr>
          </w:p>
          <w:p w14:paraId="2BF09D7E" w14:textId="77777777" w:rsidR="008F1406" w:rsidRDefault="008F1406" w:rsidP="008F1406">
            <w:pPr>
              <w:ind w:firstLine="0"/>
            </w:pPr>
          </w:p>
          <w:p w14:paraId="6E9B56BC" w14:textId="77777777" w:rsidR="008F1406" w:rsidRDefault="008F1406" w:rsidP="008F1406">
            <w:pPr>
              <w:ind w:firstLine="0"/>
            </w:pPr>
          </w:p>
          <w:p w14:paraId="0EEF6A7A" w14:textId="77777777" w:rsidR="008F1406" w:rsidRDefault="008F1406" w:rsidP="008F1406">
            <w:pPr>
              <w:ind w:firstLine="0"/>
            </w:pPr>
          </w:p>
          <w:p w14:paraId="10B818FE" w14:textId="3C4A7175" w:rsidR="008F1406" w:rsidRDefault="008F1406" w:rsidP="008F1406">
            <w:pPr>
              <w:ind w:firstLine="0"/>
            </w:pPr>
          </w:p>
        </w:tc>
      </w:tr>
      <w:tr w:rsidR="008F1406" w14:paraId="6D6906E1" w14:textId="77777777" w:rsidTr="008F1406">
        <w:tc>
          <w:tcPr>
            <w:tcW w:w="10790" w:type="dxa"/>
          </w:tcPr>
          <w:p w14:paraId="457EE8C4" w14:textId="77777777" w:rsidR="008F1406" w:rsidRDefault="008F1406" w:rsidP="008F1406">
            <w:pPr>
              <w:ind w:firstLine="0"/>
            </w:pPr>
            <w:r>
              <w:t>Backstory:</w:t>
            </w:r>
          </w:p>
          <w:p w14:paraId="1A7655C3" w14:textId="77777777" w:rsidR="008F1406" w:rsidRDefault="008F1406" w:rsidP="008F1406">
            <w:pPr>
              <w:ind w:firstLine="0"/>
            </w:pPr>
          </w:p>
          <w:p w14:paraId="42D43947" w14:textId="77777777" w:rsidR="008F1406" w:rsidRDefault="008F1406" w:rsidP="008F1406">
            <w:pPr>
              <w:ind w:firstLine="0"/>
            </w:pPr>
          </w:p>
          <w:p w14:paraId="1B2DF6D5" w14:textId="77777777" w:rsidR="008F1406" w:rsidRDefault="008F1406" w:rsidP="008F1406">
            <w:pPr>
              <w:ind w:firstLine="0"/>
            </w:pPr>
          </w:p>
          <w:p w14:paraId="23408660" w14:textId="77777777" w:rsidR="008F1406" w:rsidRDefault="008F1406" w:rsidP="008F1406">
            <w:pPr>
              <w:ind w:firstLine="0"/>
            </w:pPr>
          </w:p>
          <w:p w14:paraId="796D33CC" w14:textId="4D62F73C" w:rsidR="008F1406" w:rsidRDefault="008F1406" w:rsidP="008F1406">
            <w:pPr>
              <w:ind w:firstLine="0"/>
            </w:pPr>
          </w:p>
        </w:tc>
      </w:tr>
      <w:tr w:rsidR="008F1406" w14:paraId="51CD479D" w14:textId="77777777" w:rsidTr="008F1406">
        <w:tc>
          <w:tcPr>
            <w:tcW w:w="10790" w:type="dxa"/>
          </w:tcPr>
          <w:p w14:paraId="63CCC4AB" w14:textId="77777777" w:rsidR="008F1406" w:rsidRDefault="008F1406" w:rsidP="008F1406">
            <w:pPr>
              <w:ind w:firstLine="0"/>
            </w:pPr>
            <w:r>
              <w:t>Likes:</w:t>
            </w:r>
          </w:p>
          <w:p w14:paraId="759545C4" w14:textId="77777777" w:rsidR="008F1406" w:rsidRDefault="008F1406" w:rsidP="008F1406">
            <w:pPr>
              <w:ind w:firstLine="0"/>
            </w:pPr>
          </w:p>
          <w:p w14:paraId="41FED74A" w14:textId="77777777" w:rsidR="008F1406" w:rsidRDefault="008F1406" w:rsidP="008F1406">
            <w:pPr>
              <w:ind w:firstLine="0"/>
            </w:pPr>
          </w:p>
          <w:p w14:paraId="5D699F9B" w14:textId="77777777" w:rsidR="008F1406" w:rsidRDefault="008F1406" w:rsidP="008F1406">
            <w:pPr>
              <w:ind w:firstLine="0"/>
            </w:pPr>
          </w:p>
          <w:p w14:paraId="7139CF29" w14:textId="381CD87F" w:rsidR="008F1406" w:rsidRDefault="008F1406" w:rsidP="008F1406">
            <w:pPr>
              <w:ind w:firstLine="0"/>
            </w:pPr>
          </w:p>
        </w:tc>
      </w:tr>
      <w:tr w:rsidR="008F1406" w14:paraId="1D400D6E" w14:textId="77777777" w:rsidTr="008F1406">
        <w:tc>
          <w:tcPr>
            <w:tcW w:w="10790" w:type="dxa"/>
          </w:tcPr>
          <w:p w14:paraId="4E82C2FE" w14:textId="097B7BAB" w:rsidR="008F1406" w:rsidRDefault="008F1406" w:rsidP="008F1406">
            <w:pPr>
              <w:ind w:firstLine="0"/>
            </w:pPr>
            <w:r>
              <w:t>Dislikes:</w:t>
            </w:r>
          </w:p>
          <w:p w14:paraId="7713BF7F" w14:textId="77777777" w:rsidR="008F1406" w:rsidRDefault="008F1406" w:rsidP="008F1406">
            <w:pPr>
              <w:ind w:firstLine="0"/>
            </w:pPr>
          </w:p>
          <w:p w14:paraId="4ACCB637" w14:textId="77777777" w:rsidR="008F1406" w:rsidRDefault="008F1406" w:rsidP="008F1406">
            <w:pPr>
              <w:ind w:firstLine="0"/>
            </w:pPr>
          </w:p>
          <w:p w14:paraId="38CEBCAE" w14:textId="77777777" w:rsidR="008F1406" w:rsidRDefault="008F1406" w:rsidP="008F1406">
            <w:pPr>
              <w:ind w:firstLine="0"/>
            </w:pPr>
          </w:p>
          <w:p w14:paraId="4B412548" w14:textId="6E292DBC" w:rsidR="008F1406" w:rsidRDefault="008F1406" w:rsidP="008F1406">
            <w:pPr>
              <w:ind w:firstLine="0"/>
            </w:pPr>
          </w:p>
        </w:tc>
      </w:tr>
    </w:tbl>
    <w:p w14:paraId="0712F4FE" w14:textId="77777777" w:rsidR="008F1406" w:rsidRDefault="008F1406" w:rsidP="008F1406">
      <w:pPr>
        <w:ind w:firstLine="0"/>
      </w:pPr>
    </w:p>
    <w:sectPr w:rsidR="008F1406" w:rsidSect="008A4FE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sbA0NzEyMTC2NDRV0lEKTi0uzszPAykwrAUAIgHp4iwAAAA="/>
  </w:docVars>
  <w:rsids>
    <w:rsidRoot w:val="008F1406"/>
    <w:rsid w:val="001817AF"/>
    <w:rsid w:val="00353FA6"/>
    <w:rsid w:val="00384F1B"/>
    <w:rsid w:val="003C314A"/>
    <w:rsid w:val="00540671"/>
    <w:rsid w:val="00771418"/>
    <w:rsid w:val="007F267C"/>
    <w:rsid w:val="008A4FE8"/>
    <w:rsid w:val="008D71EB"/>
    <w:rsid w:val="008F1406"/>
    <w:rsid w:val="00970D67"/>
    <w:rsid w:val="0097624E"/>
    <w:rsid w:val="009849DD"/>
    <w:rsid w:val="009B5283"/>
    <w:rsid w:val="00A82414"/>
    <w:rsid w:val="00C3585C"/>
    <w:rsid w:val="00C60252"/>
    <w:rsid w:val="00EE61F9"/>
    <w:rsid w:val="00FC4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B2C1F"/>
  <w15:chartTrackingRefBased/>
  <w15:docId w15:val="{A3A905D8-92F8-4071-AB4C-94A5996DC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FE8"/>
    <w:pPr>
      <w:widowControl w:val="0"/>
      <w:spacing w:after="120" w:line="276" w:lineRule="auto"/>
      <w:ind w:firstLine="720"/>
      <w:jc w:val="both"/>
    </w:pPr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4FE8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4FE8"/>
    <w:rPr>
      <w:rFonts w:ascii="Book Antiqua" w:eastAsiaTheme="majorEastAsia" w:hAnsi="Book Antiqu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F14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tha Voight</dc:creator>
  <cp:keywords/>
  <dc:description/>
  <cp:lastModifiedBy>Tabitha Voight</cp:lastModifiedBy>
  <cp:revision>1</cp:revision>
  <dcterms:created xsi:type="dcterms:W3CDTF">2020-10-08T16:42:00Z</dcterms:created>
  <dcterms:modified xsi:type="dcterms:W3CDTF">2020-10-08T16:48:00Z</dcterms:modified>
</cp:coreProperties>
</file>